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AD7853" w14:textId="36161434" w:rsidR="00A16242" w:rsidRDefault="00A16242" w:rsidP="00A16242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D5AAB9C" wp14:editId="3A8B3C49">
            <wp:simplePos x="0" y="0"/>
            <wp:positionH relativeFrom="margin">
              <wp:posOffset>57150</wp:posOffset>
            </wp:positionH>
            <wp:positionV relativeFrom="paragraph">
              <wp:posOffset>8890</wp:posOffset>
            </wp:positionV>
            <wp:extent cx="2724150" cy="1134110"/>
            <wp:effectExtent l="0" t="0" r="0" b="0"/>
            <wp:wrapTight wrapText="bothSides">
              <wp:wrapPolygon edited="1">
                <wp:start x="14803" y="2903"/>
                <wp:lineTo x="1057" y="4354"/>
                <wp:lineTo x="906" y="6894"/>
                <wp:lineTo x="1964" y="9433"/>
                <wp:lineTo x="755" y="10885"/>
                <wp:lineTo x="604" y="11973"/>
                <wp:lineTo x="1208" y="15239"/>
                <wp:lineTo x="1208" y="16690"/>
                <wp:lineTo x="6797" y="17415"/>
                <wp:lineTo x="14803" y="18141"/>
                <wp:lineTo x="15709" y="18141"/>
                <wp:lineTo x="17069" y="17415"/>
                <wp:lineTo x="20694" y="15964"/>
                <wp:lineTo x="20694" y="15239"/>
                <wp:lineTo x="20920" y="11610"/>
                <wp:lineTo x="21297" y="5080"/>
                <wp:lineTo x="18730" y="3629"/>
                <wp:lineTo x="15709" y="2903"/>
                <wp:lineTo x="14803" y="2903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5th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134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EDE07F" w14:textId="3E6B8F3E" w:rsidR="00A16242" w:rsidRDefault="003D1E1C" w:rsidP="00A16242">
      <w:pPr>
        <w:jc w:val="center"/>
      </w:pPr>
      <w:r w:rsidRPr="00A16242">
        <w:rPr>
          <w:b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4AF827" wp14:editId="7B3CA8D8">
                <wp:simplePos x="0" y="0"/>
                <wp:positionH relativeFrom="margin">
                  <wp:posOffset>3400425</wp:posOffset>
                </wp:positionH>
                <wp:positionV relativeFrom="paragraph">
                  <wp:posOffset>9525</wp:posOffset>
                </wp:positionV>
                <wp:extent cx="3238500" cy="4857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EBE9B" w14:textId="09483D37" w:rsidR="00A16242" w:rsidRPr="003D1E1C" w:rsidRDefault="00A16242" w:rsidP="00A16242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 w:rsidRPr="003D1E1C">
                              <w:rPr>
                                <w:b/>
                                <w:sz w:val="44"/>
                                <w:szCs w:val="44"/>
                              </w:rPr>
                              <w:t xml:space="preserve">Safety Information </w:t>
                            </w:r>
                            <w:r w:rsidR="003D1E1C" w:rsidRPr="003D1E1C">
                              <w:rPr>
                                <w:b/>
                                <w:sz w:val="44"/>
                                <w:szCs w:val="44"/>
                              </w:rPr>
                              <w:t>Form</w:t>
                            </w:r>
                          </w:p>
                          <w:p w14:paraId="14AA4D5A" w14:textId="5657D533" w:rsidR="00B32C26" w:rsidRDefault="00B32C26" w:rsidP="00A16242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029AF4E0" w14:textId="77777777" w:rsidR="00B32C26" w:rsidRDefault="00B32C26" w:rsidP="00A16242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01432B29" w14:textId="77777777" w:rsidR="00A16242" w:rsidRDefault="00A162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4AF8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7.75pt;margin-top:.75pt;width:255pt;height:38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" stroked="f">
                <v:textbox>
                  <w:txbxContent>
                    <w:p w14:paraId="49DEBE9B" w14:textId="09483D37" w:rsidR="00A16242" w:rsidRPr="003D1E1C" w:rsidRDefault="00A16242" w:rsidP="00A16242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 w:rsidRPr="003D1E1C">
                        <w:rPr>
                          <w:b/>
                          <w:sz w:val="44"/>
                          <w:szCs w:val="44"/>
                        </w:rPr>
                        <w:t xml:space="preserve">Safety Information </w:t>
                      </w:r>
                      <w:r w:rsidR="003D1E1C" w:rsidRPr="003D1E1C">
                        <w:rPr>
                          <w:b/>
                          <w:sz w:val="44"/>
                          <w:szCs w:val="44"/>
                        </w:rPr>
                        <w:t>Form</w:t>
                      </w:r>
                    </w:p>
                    <w:p w14:paraId="14AA4D5A" w14:textId="5657D533" w:rsidR="00B32C26" w:rsidRDefault="00B32C26" w:rsidP="00A16242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</w:p>
                    <w:p w14:paraId="029AF4E0" w14:textId="77777777" w:rsidR="00B32C26" w:rsidRDefault="00B32C26" w:rsidP="00A16242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</w:p>
                    <w:p w14:paraId="01432B29" w14:textId="77777777" w:rsidR="00A16242" w:rsidRDefault="00A16242"/>
                  </w:txbxContent>
                </v:textbox>
                <w10:wrap type="square" anchorx="margin"/>
              </v:shape>
            </w:pict>
          </mc:Fallback>
        </mc:AlternateContent>
      </w:r>
    </w:p>
    <w:p w14:paraId="27CA2189" w14:textId="61282512" w:rsidR="00A16242" w:rsidRDefault="00A16242" w:rsidP="00A16242">
      <w:pPr>
        <w:jc w:val="center"/>
      </w:pPr>
    </w:p>
    <w:p w14:paraId="7F39D188" w14:textId="77777777" w:rsidR="003D1E1C" w:rsidRDefault="003D1E1C" w:rsidP="005253B5">
      <w:pPr>
        <w:spacing w:after="0" w:line="240" w:lineRule="auto"/>
        <w:rPr>
          <w:rFonts w:cstheme="minorHAnsi"/>
          <w:b/>
        </w:rPr>
      </w:pPr>
    </w:p>
    <w:p w14:paraId="6F08D512" w14:textId="77777777" w:rsidR="003D1E1C" w:rsidRDefault="003D1E1C" w:rsidP="005253B5">
      <w:pPr>
        <w:spacing w:after="0" w:line="240" w:lineRule="auto"/>
        <w:rPr>
          <w:rFonts w:cstheme="minorHAnsi"/>
          <w:b/>
        </w:rPr>
      </w:pPr>
    </w:p>
    <w:p w14:paraId="64EDF443" w14:textId="682859C5" w:rsidR="00FA5A50" w:rsidRPr="003D1E1C" w:rsidRDefault="00B32C26" w:rsidP="005253B5">
      <w:pPr>
        <w:spacing w:after="0" w:line="240" w:lineRule="auto"/>
        <w:rPr>
          <w:rFonts w:cstheme="minorHAnsi"/>
          <w:b/>
        </w:rPr>
      </w:pPr>
      <w:r w:rsidRPr="003D1E1C">
        <w:rPr>
          <w:rFonts w:cstheme="minorHAnsi"/>
          <w:b/>
        </w:rPr>
        <w:t xml:space="preserve">If your company has received several nominations, copy this form and complete one </w:t>
      </w:r>
      <w:r w:rsidR="00FA5A50" w:rsidRPr="003D1E1C">
        <w:rPr>
          <w:rFonts w:cstheme="minorHAnsi"/>
          <w:b/>
        </w:rPr>
        <w:t xml:space="preserve">form </w:t>
      </w:r>
      <w:r w:rsidRPr="003D1E1C">
        <w:rPr>
          <w:rFonts w:cstheme="minorHAnsi"/>
          <w:b/>
        </w:rPr>
        <w:t>for each site.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EB7614" w:rsidRPr="00EB7614" w14:paraId="653E65A8" w14:textId="77777777" w:rsidTr="00BF5ECF">
        <w:tc>
          <w:tcPr>
            <w:tcW w:w="10770" w:type="dxa"/>
          </w:tcPr>
          <w:p w14:paraId="410E862E" w14:textId="013FF6C0" w:rsidR="00EB7614" w:rsidRPr="00EB7614" w:rsidRDefault="00EB7614" w:rsidP="00F416B2">
            <w:pPr>
              <w:rPr>
                <w:rFonts w:cstheme="minorHAnsi"/>
              </w:rPr>
            </w:pPr>
            <w:r w:rsidRPr="00EB7614">
              <w:rPr>
                <w:rFonts w:cstheme="minorHAnsi"/>
              </w:rPr>
              <w:t>Nominated by:</w:t>
            </w:r>
            <w:r w:rsidR="005A669D">
              <w:rPr>
                <w:rFonts w:cstheme="minorHAnsi"/>
              </w:rPr>
              <w:t xml:space="preserve">                                    </w:t>
            </w: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210641441"/>
                <w:placeholder>
                  <w:docPart w:val="3EACC72B10164DBFA2A551DBF6CE2413"/>
                </w:placeholder>
                <w:showingPlcHdr/>
                <w:text/>
              </w:sdtPr>
              <w:sdtEndPr/>
              <w:sdtContent>
                <w:r w:rsidR="00F416B2" w:rsidRPr="00F416B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B7614" w:rsidRPr="00EB7614" w14:paraId="79FDAFB2" w14:textId="77777777" w:rsidTr="005C3A1F">
        <w:tc>
          <w:tcPr>
            <w:tcW w:w="10770" w:type="dxa"/>
          </w:tcPr>
          <w:p w14:paraId="06E0D2A5" w14:textId="010B86E1" w:rsidR="00EB7614" w:rsidRPr="00EB7614" w:rsidRDefault="00EB7614" w:rsidP="00E12D80">
            <w:pPr>
              <w:rPr>
                <w:rFonts w:cstheme="minorHAnsi"/>
              </w:rPr>
            </w:pPr>
            <w:r w:rsidRPr="00EB7614">
              <w:rPr>
                <w:rFonts w:cstheme="minorHAnsi"/>
              </w:rPr>
              <w:t>Type of work performed at site:</w:t>
            </w:r>
            <w:r w:rsidR="005A669D">
              <w:rPr>
                <w:rFonts w:cstheme="minorHAnsi"/>
              </w:rPr>
              <w:t xml:space="preserve">     </w:t>
            </w: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2081949284"/>
                <w:placeholder>
                  <w:docPart w:val="2195E457028D41E7BD66A499B739F7DE"/>
                </w:placeholder>
                <w:showingPlcHdr/>
                <w:text/>
              </w:sdtPr>
              <w:sdtEndPr/>
              <w:sdtContent>
                <w:r w:rsidR="00E12D80" w:rsidRPr="00E12D8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6B38EE50" w14:textId="77777777" w:rsidR="005253B5" w:rsidRPr="00EB7614" w:rsidRDefault="005253B5" w:rsidP="005253B5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65"/>
        <w:gridCol w:w="269"/>
        <w:gridCol w:w="4936"/>
      </w:tblGrid>
      <w:tr w:rsidR="00B32C26" w:rsidRPr="00EB7614" w14:paraId="439A7AB4" w14:textId="77777777" w:rsidTr="005A669D">
        <w:tc>
          <w:tcPr>
            <w:tcW w:w="5565" w:type="dxa"/>
            <w:vAlign w:val="center"/>
          </w:tcPr>
          <w:p w14:paraId="1270C4F9" w14:textId="0CB8E7B7" w:rsidR="00B32C26" w:rsidRPr="005A669D" w:rsidRDefault="005A669D" w:rsidP="005A669D">
            <w:pPr>
              <w:rPr>
                <w:rFonts w:cstheme="minorHAnsi"/>
              </w:rPr>
            </w:pPr>
            <w:r w:rsidRPr="005A669D">
              <w:rPr>
                <w:rFonts w:cstheme="minorHAnsi"/>
              </w:rPr>
              <w:t xml:space="preserve">Enter the name of your company exactly as you would like it published in HSEA publications. </w:t>
            </w:r>
          </w:p>
        </w:tc>
        <w:sdt>
          <w:sdtPr>
            <w:rPr>
              <w:rFonts w:cstheme="minorHAnsi"/>
            </w:rPr>
            <w:id w:val="-309944461"/>
            <w:placeholder>
              <w:docPart w:val="63FF7BD3323B4A63BE244154C63BE226"/>
            </w:placeholder>
            <w:showingPlcHdr/>
            <w:text/>
          </w:sdtPr>
          <w:sdtEndPr/>
          <w:sdtContent>
            <w:tc>
              <w:tcPr>
                <w:tcW w:w="5205" w:type="dxa"/>
                <w:gridSpan w:val="2"/>
                <w:vAlign w:val="center"/>
              </w:tcPr>
              <w:p w14:paraId="308A458A" w14:textId="12D375E1" w:rsidR="00B32C26" w:rsidRPr="00EB7614" w:rsidRDefault="00E12D80" w:rsidP="00E12D80">
                <w:pPr>
                  <w:rPr>
                    <w:rFonts w:cstheme="minorHAnsi"/>
                  </w:rPr>
                </w:pPr>
                <w:r w:rsidRPr="00E12D8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2C26" w:rsidRPr="00EB7614" w14:paraId="5F911F9A" w14:textId="77777777" w:rsidTr="005A669D">
        <w:tc>
          <w:tcPr>
            <w:tcW w:w="5565" w:type="dxa"/>
            <w:vAlign w:val="center"/>
          </w:tcPr>
          <w:p w14:paraId="0840D9DA" w14:textId="45F34E69" w:rsidR="00B32C26" w:rsidRPr="005A669D" w:rsidRDefault="005A669D" w:rsidP="005A669D">
            <w:pPr>
              <w:spacing w:after="160" w:line="259" w:lineRule="auto"/>
              <w:rPr>
                <w:rFonts w:cstheme="minorHAnsi"/>
              </w:rPr>
            </w:pPr>
            <w:r w:rsidRPr="005A669D">
              <w:rPr>
                <w:rFonts w:cstheme="minorHAnsi"/>
              </w:rPr>
              <w:t>Who will be the primary contact for scheduling audits?</w:t>
            </w:r>
            <w:r w:rsidR="00150DC1" w:rsidRPr="005A669D">
              <w:rPr>
                <w:rFonts w:cstheme="minorHAnsi"/>
              </w:rPr>
              <w:t xml:space="preserve"> </w:t>
            </w:r>
          </w:p>
        </w:tc>
        <w:tc>
          <w:tcPr>
            <w:tcW w:w="5205" w:type="dxa"/>
            <w:gridSpan w:val="2"/>
            <w:vAlign w:val="center"/>
          </w:tcPr>
          <w:p w14:paraId="7767AE28" w14:textId="39ECA4C4" w:rsidR="00B32C26" w:rsidRPr="00EB7614" w:rsidRDefault="008B2582" w:rsidP="005253B5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62244560"/>
                <w:placeholder>
                  <w:docPart w:val="B017BD6CB18A417A81476EF145B054A5"/>
                </w:placeholder>
                <w:showingPlcHdr/>
                <w:text/>
              </w:sdtPr>
              <w:sdtEndPr/>
              <w:sdtContent>
                <w:r w:rsidR="00150DC1" w:rsidRPr="00EB7614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</w:tc>
      </w:tr>
      <w:tr w:rsidR="005A669D" w:rsidRPr="00EB7614" w14:paraId="7758BA93" w14:textId="77777777" w:rsidTr="005A669D">
        <w:tc>
          <w:tcPr>
            <w:tcW w:w="5565" w:type="dxa"/>
            <w:vAlign w:val="center"/>
          </w:tcPr>
          <w:p w14:paraId="2F3903E9" w14:textId="34E0A08E" w:rsidR="005A669D" w:rsidRPr="005A669D" w:rsidRDefault="005A669D" w:rsidP="005A669D">
            <w:pPr>
              <w:rPr>
                <w:rFonts w:cstheme="minorHAnsi"/>
              </w:rPr>
            </w:pPr>
            <w:r w:rsidRPr="005A669D">
              <w:rPr>
                <w:rFonts w:cstheme="minorHAnsi"/>
              </w:rPr>
              <w:t>What is the primary contact’s title?</w:t>
            </w:r>
          </w:p>
        </w:tc>
        <w:sdt>
          <w:sdtPr>
            <w:rPr>
              <w:rFonts w:cstheme="minorHAnsi"/>
            </w:rPr>
            <w:id w:val="158618795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05" w:type="dxa"/>
                <w:gridSpan w:val="2"/>
                <w:vAlign w:val="center"/>
              </w:tcPr>
              <w:p w14:paraId="3957C621" w14:textId="21551E47" w:rsidR="005A669D" w:rsidRDefault="005A669D" w:rsidP="005253B5">
                <w:pPr>
                  <w:rPr>
                    <w:rFonts w:cstheme="minorHAnsi"/>
                  </w:rPr>
                </w:pPr>
                <w:r w:rsidRPr="00F979E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2C26" w:rsidRPr="00EB7614" w14:paraId="5346FACE" w14:textId="77777777" w:rsidTr="005A669D">
        <w:tc>
          <w:tcPr>
            <w:tcW w:w="5834" w:type="dxa"/>
            <w:gridSpan w:val="2"/>
            <w:vAlign w:val="center"/>
          </w:tcPr>
          <w:p w14:paraId="1D7BFB30" w14:textId="524A586B" w:rsidR="00B32C26" w:rsidRPr="00EB7614" w:rsidRDefault="00B32C26" w:rsidP="00E12D80">
            <w:pPr>
              <w:rPr>
                <w:rFonts w:cstheme="minorHAnsi"/>
              </w:rPr>
            </w:pPr>
            <w:r w:rsidRPr="00EB7614">
              <w:rPr>
                <w:rFonts w:cstheme="minorHAnsi"/>
              </w:rPr>
              <w:t>Address</w:t>
            </w:r>
            <w:r w:rsidR="005253B5" w:rsidRPr="00EB7614">
              <w:rPr>
                <w:rFonts w:cstheme="minorHAnsi"/>
              </w:rPr>
              <w:t>:</w:t>
            </w:r>
            <w:r w:rsidR="00EB7614">
              <w:rPr>
                <w:rFonts w:cstheme="minorHAnsi"/>
              </w:rPr>
              <w:t xml:space="preserve">   </w:t>
            </w:r>
            <w:r w:rsidR="005253B5" w:rsidRPr="00EB7614">
              <w:rPr>
                <w:rFonts w:cstheme="minorHAnsi"/>
              </w:rPr>
              <w:t xml:space="preserve"> </w:t>
            </w:r>
            <w:r w:rsidR="00150DC1" w:rsidRPr="00EB761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961791370"/>
                <w:placeholder>
                  <w:docPart w:val="F67D260E8B204CA38C3B176BCF8F8CF5"/>
                </w:placeholder>
                <w:showingPlcHdr/>
                <w:text/>
              </w:sdtPr>
              <w:sdtEndPr/>
              <w:sdtContent>
                <w:r w:rsidR="00E12D80" w:rsidRPr="00E12D8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936" w:type="dxa"/>
            <w:vAlign w:val="center"/>
          </w:tcPr>
          <w:p w14:paraId="5DB71254" w14:textId="4E349687" w:rsidR="00B32C26" w:rsidRPr="00EB7614" w:rsidRDefault="00B32C26" w:rsidP="005253B5">
            <w:pPr>
              <w:rPr>
                <w:rFonts w:cstheme="minorHAnsi"/>
              </w:rPr>
            </w:pPr>
            <w:r w:rsidRPr="00EB7614">
              <w:rPr>
                <w:rFonts w:cstheme="minorHAnsi"/>
              </w:rPr>
              <w:t>City/State/Zip</w:t>
            </w:r>
            <w:r w:rsidR="005253B5" w:rsidRPr="00EB7614">
              <w:rPr>
                <w:rFonts w:cstheme="minorHAnsi"/>
              </w:rPr>
              <w:t>:</w:t>
            </w:r>
            <w:r w:rsidR="00EB7614">
              <w:rPr>
                <w:rFonts w:cstheme="minorHAnsi"/>
              </w:rPr>
              <w:t xml:space="preserve"> </w:t>
            </w:r>
            <w:r w:rsidR="00150DC1" w:rsidRPr="00EB7614"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id w:val="-1428730526"/>
                <w:placeholder>
                  <w:docPart w:val="6CE045A9EFE44980A0C51383F71D3C16"/>
                </w:placeholder>
                <w:showingPlcHdr/>
                <w:text/>
              </w:sdtPr>
              <w:sdtEndPr/>
              <w:sdtContent>
                <w:r w:rsidR="00150DC1" w:rsidRPr="00EB7614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</w:tc>
      </w:tr>
      <w:tr w:rsidR="00B32C26" w:rsidRPr="00EB7614" w14:paraId="0D2C20B1" w14:textId="77777777" w:rsidTr="005A669D">
        <w:tc>
          <w:tcPr>
            <w:tcW w:w="5834" w:type="dxa"/>
            <w:gridSpan w:val="2"/>
            <w:vAlign w:val="center"/>
          </w:tcPr>
          <w:p w14:paraId="45EFC8AB" w14:textId="180B2F15" w:rsidR="00B32C26" w:rsidRPr="00EB7614" w:rsidRDefault="00B32C26" w:rsidP="00E12D80">
            <w:pPr>
              <w:rPr>
                <w:rFonts w:cstheme="minorHAnsi"/>
              </w:rPr>
            </w:pPr>
            <w:r w:rsidRPr="00EB7614">
              <w:rPr>
                <w:rFonts w:cstheme="minorHAnsi"/>
              </w:rPr>
              <w:t>Phone</w:t>
            </w:r>
            <w:r w:rsidR="005253B5" w:rsidRPr="00EB7614">
              <w:rPr>
                <w:rFonts w:cstheme="minorHAnsi"/>
              </w:rPr>
              <w:t>:</w:t>
            </w:r>
            <w:r w:rsidR="00EB7614">
              <w:rPr>
                <w:rFonts w:cstheme="minorHAnsi"/>
              </w:rPr>
              <w:t xml:space="preserve">      </w:t>
            </w:r>
            <w:r w:rsidR="00150DC1" w:rsidRPr="00EB761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1402399265"/>
                <w:placeholder>
                  <w:docPart w:val="CB05054136C64F2580E49803B5F92099"/>
                </w:placeholder>
                <w:showingPlcHdr/>
                <w:text/>
              </w:sdtPr>
              <w:sdtEndPr/>
              <w:sdtContent>
                <w:r w:rsidR="00E12D80" w:rsidRPr="00E12D8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936" w:type="dxa"/>
            <w:vAlign w:val="center"/>
          </w:tcPr>
          <w:p w14:paraId="54A65C34" w14:textId="4C92042B" w:rsidR="00B32C26" w:rsidRPr="00EB7614" w:rsidRDefault="00B32C26" w:rsidP="005253B5">
            <w:pPr>
              <w:rPr>
                <w:rFonts w:cstheme="minorHAnsi"/>
              </w:rPr>
            </w:pPr>
            <w:r w:rsidRPr="00EB7614">
              <w:rPr>
                <w:rFonts w:cstheme="minorHAnsi"/>
              </w:rPr>
              <w:t>e-mail:</w:t>
            </w:r>
            <w:r w:rsidR="00EB7614">
              <w:rPr>
                <w:rFonts w:cstheme="minorHAnsi"/>
              </w:rPr>
              <w:t xml:space="preserve">  </w:t>
            </w:r>
            <w:r w:rsidR="00150DC1" w:rsidRPr="00EB7614">
              <w:rPr>
                <w:rFonts w:cstheme="minorHAnsi"/>
              </w:rPr>
              <w:t xml:space="preserve"> </w:t>
            </w:r>
            <w:r w:rsidR="005A669D">
              <w:rPr>
                <w:rFonts w:cstheme="minorHAnsi"/>
              </w:rPr>
              <w:t xml:space="preserve">   </w:t>
            </w:r>
            <w:r w:rsidR="00150DC1" w:rsidRPr="00EB761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1735745196"/>
                <w:placeholder>
                  <w:docPart w:val="5FD9FA53F98B4E0086610DE1BE65D962"/>
                </w:placeholder>
                <w:showingPlcHdr/>
                <w:text/>
              </w:sdtPr>
              <w:sdtEndPr/>
              <w:sdtContent>
                <w:r w:rsidR="00150DC1" w:rsidRPr="00EB7614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</w:tc>
      </w:tr>
    </w:tbl>
    <w:p w14:paraId="7F9075FB" w14:textId="77777777" w:rsidR="005253B5" w:rsidRPr="00EB7614" w:rsidRDefault="005253B5" w:rsidP="005253B5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64"/>
        <w:gridCol w:w="5536"/>
      </w:tblGrid>
      <w:tr w:rsidR="003D1E1C" w:rsidRPr="003D1E1C" w14:paraId="07CC68B7" w14:textId="77777777" w:rsidTr="003D1E1C">
        <w:trPr>
          <w:jc w:val="center"/>
        </w:trPr>
        <w:tc>
          <w:tcPr>
            <w:tcW w:w="1077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1DD1032" w14:textId="77777777" w:rsidR="003D1E1C" w:rsidRDefault="005253B5" w:rsidP="003D1E1C">
            <w:pPr>
              <w:rPr>
                <w:rFonts w:cstheme="minorHAnsi"/>
                <w:b/>
              </w:rPr>
            </w:pPr>
            <w:r w:rsidRPr="003D1E1C">
              <w:rPr>
                <w:rFonts w:cstheme="minorHAnsi"/>
                <w:b/>
              </w:rPr>
              <w:t>Type of business, work or service your company performs.</w:t>
            </w:r>
            <w:r w:rsidR="003D1E1C" w:rsidRPr="003D1E1C">
              <w:rPr>
                <w:rFonts w:cstheme="minorHAnsi"/>
                <w:b/>
              </w:rPr>
              <w:t xml:space="preserve"> </w:t>
            </w:r>
          </w:p>
          <w:p w14:paraId="7D502C9C" w14:textId="05CF3B8B" w:rsidR="005253B5" w:rsidRPr="003D1E1C" w:rsidRDefault="005253B5" w:rsidP="003D1E1C">
            <w:pPr>
              <w:rPr>
                <w:rFonts w:cstheme="minorHAnsi"/>
              </w:rPr>
            </w:pPr>
            <w:r w:rsidRPr="003D1E1C">
              <w:rPr>
                <w:rFonts w:cstheme="minorHAnsi"/>
                <w:b/>
              </w:rPr>
              <w:t xml:space="preserve">(Check </w:t>
            </w:r>
            <w:r w:rsidR="003D1E1C">
              <w:rPr>
                <w:rFonts w:cstheme="minorHAnsi"/>
                <w:b/>
              </w:rPr>
              <w:t xml:space="preserve">only </w:t>
            </w:r>
            <w:r w:rsidRPr="003D1E1C">
              <w:rPr>
                <w:rFonts w:cstheme="minorHAnsi"/>
                <w:b/>
              </w:rPr>
              <w:t>one</w:t>
            </w:r>
            <w:r w:rsidR="00022114" w:rsidRPr="003D1E1C">
              <w:rPr>
                <w:rFonts w:cstheme="minorHAnsi"/>
                <w:b/>
              </w:rPr>
              <w:t xml:space="preserve"> category</w:t>
            </w:r>
            <w:r w:rsidRPr="003D1E1C">
              <w:rPr>
                <w:rFonts w:cstheme="minorHAnsi"/>
                <w:b/>
              </w:rPr>
              <w:t xml:space="preserve"> you</w:t>
            </w:r>
            <w:r w:rsidR="00022114" w:rsidRPr="003D1E1C">
              <w:rPr>
                <w:rFonts w:cstheme="minorHAnsi"/>
                <w:b/>
              </w:rPr>
              <w:t>r company</w:t>
            </w:r>
            <w:r w:rsidRPr="003D1E1C">
              <w:rPr>
                <w:rFonts w:cstheme="minorHAnsi"/>
                <w:b/>
              </w:rPr>
              <w:t xml:space="preserve"> want</w:t>
            </w:r>
            <w:r w:rsidR="00022114" w:rsidRPr="003D1E1C">
              <w:rPr>
                <w:rFonts w:cstheme="minorHAnsi"/>
                <w:b/>
              </w:rPr>
              <w:t>s</w:t>
            </w:r>
            <w:r w:rsidRPr="003D1E1C">
              <w:rPr>
                <w:rFonts w:cstheme="minorHAnsi"/>
                <w:b/>
              </w:rPr>
              <w:t xml:space="preserve"> to be considered for.)</w:t>
            </w:r>
          </w:p>
        </w:tc>
      </w:tr>
      <w:tr w:rsidR="005253B5" w:rsidRPr="00EB7614" w14:paraId="29B9F5E8" w14:textId="77777777" w:rsidTr="003D1E1C">
        <w:trPr>
          <w:jc w:val="center"/>
        </w:trPr>
        <w:tc>
          <w:tcPr>
            <w:tcW w:w="5295" w:type="dxa"/>
            <w:tcBorders>
              <w:top w:val="single" w:sz="12" w:space="0" w:color="auto"/>
              <w:left w:val="single" w:sz="12" w:space="0" w:color="auto"/>
              <w:bottom w:val="nil"/>
            </w:tcBorders>
            <w:vAlign w:val="center"/>
          </w:tcPr>
          <w:p w14:paraId="47D9FAB0" w14:textId="05936623" w:rsidR="005253B5" w:rsidRPr="00EB7614" w:rsidRDefault="008B2582" w:rsidP="00EB7614">
            <w:pPr>
              <w:rPr>
                <w:rFonts w:cstheme="minorHAnsi"/>
              </w:rPr>
            </w:pPr>
            <w:sdt>
              <w:sdtPr>
                <w:rPr>
                  <w:rFonts w:eastAsia="MS Gothic" w:cstheme="minorHAnsi"/>
                </w:rPr>
                <w:id w:val="-59301206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E12D8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762C1" w:rsidRPr="00EB7614">
              <w:rPr>
                <w:rFonts w:eastAsia="MS Gothic" w:cstheme="minorHAnsi"/>
              </w:rPr>
              <w:t xml:space="preserve">  </w:t>
            </w:r>
            <w:r w:rsidR="005253B5" w:rsidRPr="00EB7614">
              <w:rPr>
                <w:rFonts w:cstheme="minorHAnsi"/>
                <w:b/>
              </w:rPr>
              <w:t>General Contractor</w:t>
            </w:r>
          </w:p>
        </w:tc>
        <w:tc>
          <w:tcPr>
            <w:tcW w:w="5475" w:type="dxa"/>
            <w:tcBorders>
              <w:top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0731359" w14:textId="188A7962" w:rsidR="005253B5" w:rsidRPr="00EB7614" w:rsidRDefault="008B2582" w:rsidP="00EB7614">
            <w:pPr>
              <w:spacing w:line="276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76281352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E12D8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762C1" w:rsidRPr="00EB7614">
              <w:rPr>
                <w:rFonts w:cstheme="minorHAnsi"/>
              </w:rPr>
              <w:t xml:space="preserve">   </w:t>
            </w:r>
            <w:r w:rsidR="008762C1" w:rsidRPr="00EB7614">
              <w:rPr>
                <w:rFonts w:cstheme="minorHAnsi"/>
                <w:b/>
              </w:rPr>
              <w:t>Specialty Contractors – Soft Crafts</w:t>
            </w:r>
          </w:p>
        </w:tc>
      </w:tr>
      <w:tr w:rsidR="00022114" w:rsidRPr="00EB7614" w14:paraId="3A81FD29" w14:textId="77777777" w:rsidTr="00FA5A50">
        <w:trPr>
          <w:jc w:val="center"/>
        </w:trPr>
        <w:tc>
          <w:tcPr>
            <w:tcW w:w="5295" w:type="dxa"/>
            <w:tcBorders>
              <w:top w:val="nil"/>
              <w:left w:val="single" w:sz="12" w:space="0" w:color="auto"/>
              <w:bottom w:val="single" w:sz="4" w:space="0" w:color="auto"/>
            </w:tcBorders>
            <w:vAlign w:val="center"/>
          </w:tcPr>
          <w:p w14:paraId="59112BE7" w14:textId="45734069" w:rsidR="00022114" w:rsidRPr="00EB7614" w:rsidRDefault="00022114" w:rsidP="00EB7614">
            <w:pPr>
              <w:rPr>
                <w:rFonts w:eastAsia="MS Gothic" w:cstheme="minorHAnsi"/>
              </w:rPr>
            </w:pPr>
            <w:r w:rsidRPr="00EB7614">
              <w:rPr>
                <w:rFonts w:cstheme="minorHAnsi"/>
              </w:rPr>
              <w:t>construction &amp; maintenance</w:t>
            </w:r>
          </w:p>
        </w:tc>
        <w:tc>
          <w:tcPr>
            <w:tcW w:w="5475" w:type="dxa"/>
            <w:tcBorders>
              <w:top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2CE2C31" w14:textId="34F850A8" w:rsidR="00022114" w:rsidRPr="00EB7614" w:rsidRDefault="00022114" w:rsidP="00EB7614">
            <w:pPr>
              <w:spacing w:line="276" w:lineRule="auto"/>
              <w:rPr>
                <w:rFonts w:cstheme="minorHAnsi"/>
              </w:rPr>
            </w:pPr>
            <w:r w:rsidRPr="00EB7614">
              <w:rPr>
                <w:rFonts w:cstheme="minorHAnsi"/>
              </w:rPr>
              <w:t>insulation, painting, scaffolding</w:t>
            </w:r>
          </w:p>
        </w:tc>
      </w:tr>
      <w:tr w:rsidR="005253B5" w:rsidRPr="00EB7614" w14:paraId="0233AE5C" w14:textId="77777777" w:rsidTr="00FA5A50">
        <w:trPr>
          <w:jc w:val="center"/>
        </w:trPr>
        <w:tc>
          <w:tcPr>
            <w:tcW w:w="5295" w:type="dxa"/>
            <w:tcBorders>
              <w:left w:val="single" w:sz="12" w:space="0" w:color="auto"/>
              <w:bottom w:val="nil"/>
            </w:tcBorders>
            <w:vAlign w:val="center"/>
          </w:tcPr>
          <w:p w14:paraId="79D2F56E" w14:textId="47491645" w:rsidR="005253B5" w:rsidRPr="00EB7614" w:rsidRDefault="008B2582" w:rsidP="00EB7614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1988072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E12D8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762C1" w:rsidRPr="00EB7614">
              <w:rPr>
                <w:rFonts w:cstheme="minorHAnsi"/>
              </w:rPr>
              <w:t xml:space="preserve">   </w:t>
            </w:r>
            <w:r w:rsidR="008762C1" w:rsidRPr="00EB7614">
              <w:rPr>
                <w:rFonts w:cstheme="minorHAnsi"/>
                <w:b/>
              </w:rPr>
              <w:t>Specialty Contractors – Hard Crafts</w:t>
            </w:r>
          </w:p>
        </w:tc>
        <w:tc>
          <w:tcPr>
            <w:tcW w:w="5475" w:type="dxa"/>
            <w:tcBorders>
              <w:bottom w:val="nil"/>
              <w:right w:val="single" w:sz="12" w:space="0" w:color="auto"/>
            </w:tcBorders>
            <w:vAlign w:val="center"/>
          </w:tcPr>
          <w:p w14:paraId="2D1E65C9" w14:textId="1EF96E69" w:rsidR="008762C1" w:rsidRPr="00EB7614" w:rsidRDefault="008B2582" w:rsidP="00EB7614">
            <w:pPr>
              <w:spacing w:line="276" w:lineRule="auto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</w:rPr>
                <w:id w:val="18989005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AE72E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41032" w:rsidRPr="00EB7614">
              <w:rPr>
                <w:rFonts w:cstheme="minorHAnsi"/>
                <w:b/>
              </w:rPr>
              <w:t xml:space="preserve">   </w:t>
            </w:r>
            <w:r w:rsidR="008762C1" w:rsidRPr="00EB7614">
              <w:rPr>
                <w:rFonts w:cstheme="minorHAnsi"/>
                <w:b/>
              </w:rPr>
              <w:t>Specialty Contractors – Environmental</w:t>
            </w:r>
          </w:p>
        </w:tc>
      </w:tr>
      <w:tr w:rsidR="00022114" w:rsidRPr="00EB7614" w14:paraId="2EF844DB" w14:textId="77777777" w:rsidTr="00FA5A50">
        <w:trPr>
          <w:jc w:val="center"/>
        </w:trPr>
        <w:tc>
          <w:tcPr>
            <w:tcW w:w="5295" w:type="dxa"/>
            <w:tcBorders>
              <w:top w:val="nil"/>
              <w:left w:val="single" w:sz="12" w:space="0" w:color="auto"/>
              <w:bottom w:val="single" w:sz="4" w:space="0" w:color="auto"/>
            </w:tcBorders>
            <w:vAlign w:val="center"/>
          </w:tcPr>
          <w:p w14:paraId="4317FC14" w14:textId="22F7B4A2" w:rsidR="00022114" w:rsidRPr="00EB7614" w:rsidRDefault="00022114" w:rsidP="00EB7614">
            <w:pPr>
              <w:rPr>
                <w:rFonts w:cstheme="minorHAnsi"/>
              </w:rPr>
            </w:pPr>
            <w:r w:rsidRPr="00EB7614">
              <w:rPr>
                <w:rFonts w:cstheme="minorHAnsi"/>
              </w:rPr>
              <w:t>mechanical, I&amp;E, HVAC</w:t>
            </w:r>
          </w:p>
        </w:tc>
        <w:tc>
          <w:tcPr>
            <w:tcW w:w="5475" w:type="dxa"/>
            <w:tcBorders>
              <w:top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A2E5825" w14:textId="04C4AE8B" w:rsidR="00022114" w:rsidRPr="00EB7614" w:rsidRDefault="00EB7614" w:rsidP="00EB7614">
            <w:pPr>
              <w:spacing w:line="276" w:lineRule="auto"/>
              <w:rPr>
                <w:rFonts w:cstheme="minorHAnsi"/>
              </w:rPr>
            </w:pPr>
            <w:r w:rsidRPr="00EB7614">
              <w:rPr>
                <w:rFonts w:cstheme="minorHAnsi"/>
              </w:rPr>
              <w:t>Hydroblasting</w:t>
            </w:r>
            <w:r w:rsidR="00022114" w:rsidRPr="00EB7614">
              <w:rPr>
                <w:rFonts w:cstheme="minorHAnsi"/>
              </w:rPr>
              <w:t>, chemical cleaning</w:t>
            </w:r>
            <w:r w:rsidR="00441032" w:rsidRPr="00EB7614">
              <w:rPr>
                <w:rFonts w:cstheme="minorHAnsi"/>
              </w:rPr>
              <w:t xml:space="preserve">, </w:t>
            </w:r>
            <w:r w:rsidRPr="00EB7614">
              <w:rPr>
                <w:rFonts w:cstheme="minorHAnsi"/>
              </w:rPr>
              <w:t>vacuum</w:t>
            </w:r>
            <w:r w:rsidR="00441032" w:rsidRPr="00EB7614">
              <w:rPr>
                <w:rFonts w:cstheme="minorHAnsi"/>
              </w:rPr>
              <w:t xml:space="preserve"> trucks, chemical cleaning and transportation</w:t>
            </w:r>
          </w:p>
        </w:tc>
      </w:tr>
      <w:tr w:rsidR="005253B5" w:rsidRPr="00EB7614" w14:paraId="195E450C" w14:textId="77777777" w:rsidTr="00FA5A50">
        <w:trPr>
          <w:jc w:val="center"/>
        </w:trPr>
        <w:tc>
          <w:tcPr>
            <w:tcW w:w="5295" w:type="dxa"/>
            <w:tcBorders>
              <w:left w:val="single" w:sz="12" w:space="0" w:color="auto"/>
              <w:bottom w:val="nil"/>
            </w:tcBorders>
            <w:vAlign w:val="center"/>
          </w:tcPr>
          <w:p w14:paraId="0A20F283" w14:textId="7D3308CA" w:rsidR="005253B5" w:rsidRPr="00EB7614" w:rsidRDefault="008B2582" w:rsidP="00EB7614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1598696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A5A5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762C1" w:rsidRPr="00EB7614">
              <w:rPr>
                <w:rFonts w:cstheme="minorHAnsi"/>
                <w:b/>
              </w:rPr>
              <w:t xml:space="preserve">   Specialty Contractors – Technical Support</w:t>
            </w:r>
          </w:p>
        </w:tc>
        <w:tc>
          <w:tcPr>
            <w:tcW w:w="5475" w:type="dxa"/>
            <w:tcBorders>
              <w:bottom w:val="nil"/>
              <w:right w:val="single" w:sz="12" w:space="0" w:color="auto"/>
            </w:tcBorders>
            <w:vAlign w:val="center"/>
          </w:tcPr>
          <w:p w14:paraId="2D044F2D" w14:textId="4FD73D3D" w:rsidR="005253B5" w:rsidRPr="00EB7614" w:rsidRDefault="008B2582" w:rsidP="00EB7614">
            <w:pPr>
              <w:spacing w:line="276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515033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A5A5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41032" w:rsidRPr="00EB7614">
              <w:rPr>
                <w:rFonts w:cstheme="minorHAnsi"/>
              </w:rPr>
              <w:t xml:space="preserve">    </w:t>
            </w:r>
            <w:r w:rsidR="00441032" w:rsidRPr="00FA5A50">
              <w:rPr>
                <w:rFonts w:cstheme="minorHAnsi"/>
                <w:b/>
              </w:rPr>
              <w:t>Crane, Rigging &amp; Lifting Support</w:t>
            </w:r>
          </w:p>
        </w:tc>
      </w:tr>
      <w:tr w:rsidR="00022114" w:rsidRPr="00EB7614" w14:paraId="44EDBB9D" w14:textId="77777777" w:rsidTr="00FA5A50">
        <w:trPr>
          <w:jc w:val="center"/>
        </w:trPr>
        <w:tc>
          <w:tcPr>
            <w:tcW w:w="5295" w:type="dxa"/>
            <w:tcBorders>
              <w:top w:val="nil"/>
              <w:left w:val="single" w:sz="12" w:space="0" w:color="auto"/>
            </w:tcBorders>
            <w:vAlign w:val="center"/>
          </w:tcPr>
          <w:p w14:paraId="2A2004E9" w14:textId="7CBBD0EF" w:rsidR="00022114" w:rsidRPr="00EB7614" w:rsidRDefault="00022114" w:rsidP="00EB7614">
            <w:pPr>
              <w:rPr>
                <w:rFonts w:cstheme="minorHAnsi"/>
              </w:rPr>
            </w:pPr>
            <w:r w:rsidRPr="00EB7614">
              <w:rPr>
                <w:rFonts w:cstheme="minorHAnsi"/>
              </w:rPr>
              <w:t>engineering, safety, inspection</w:t>
            </w:r>
          </w:p>
        </w:tc>
        <w:tc>
          <w:tcPr>
            <w:tcW w:w="5475" w:type="dxa"/>
            <w:tcBorders>
              <w:top w:val="nil"/>
              <w:right w:val="single" w:sz="12" w:space="0" w:color="auto"/>
            </w:tcBorders>
            <w:vAlign w:val="center"/>
          </w:tcPr>
          <w:p w14:paraId="29693A49" w14:textId="77777777" w:rsidR="00022114" w:rsidRPr="00EB7614" w:rsidRDefault="00022114" w:rsidP="00EB7614">
            <w:pPr>
              <w:spacing w:line="276" w:lineRule="auto"/>
              <w:rPr>
                <w:rFonts w:cstheme="minorHAnsi"/>
              </w:rPr>
            </w:pPr>
          </w:p>
        </w:tc>
      </w:tr>
      <w:tr w:rsidR="00441032" w:rsidRPr="00EB7614" w14:paraId="32BD621D" w14:textId="77777777" w:rsidTr="00FA5A50">
        <w:trPr>
          <w:jc w:val="center"/>
        </w:trPr>
        <w:tc>
          <w:tcPr>
            <w:tcW w:w="1077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0B04A1" w14:textId="664CD8CA" w:rsidR="00441032" w:rsidRPr="00EB7614" w:rsidRDefault="00441032" w:rsidP="00EB7614">
            <w:pPr>
              <w:spacing w:line="276" w:lineRule="auto"/>
              <w:rPr>
                <w:rFonts w:cstheme="minorHAnsi"/>
              </w:rPr>
            </w:pPr>
            <w:r w:rsidRPr="00EB7614">
              <w:rPr>
                <w:rFonts w:cstheme="minorHAnsi"/>
                <w:b/>
              </w:rPr>
              <w:t>Note:</w:t>
            </w:r>
            <w:r w:rsidRPr="00EB7614">
              <w:rPr>
                <w:rFonts w:cstheme="minorHAnsi"/>
              </w:rPr>
              <w:t xml:space="preserve"> Large, Medium and Small categories will be determined by the total company </w:t>
            </w:r>
            <w:r w:rsidR="00E54471" w:rsidRPr="00EB7614">
              <w:rPr>
                <w:rFonts w:cstheme="minorHAnsi"/>
              </w:rPr>
              <w:t>work</w:t>
            </w:r>
            <w:r w:rsidRPr="00EB7614">
              <w:rPr>
                <w:rFonts w:cstheme="minorHAnsi"/>
              </w:rPr>
              <w:t>-hours.</w:t>
            </w:r>
          </w:p>
        </w:tc>
      </w:tr>
      <w:tr w:rsidR="00150DC1" w:rsidRPr="00EB7614" w14:paraId="41DD4D4A" w14:textId="77777777" w:rsidTr="00FA5A50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70" w:type="dxa"/>
            <w:gridSpan w:val="2"/>
          </w:tcPr>
          <w:p w14:paraId="469E4C2E" w14:textId="74AAFF82" w:rsidR="00150DC1" w:rsidRPr="00EB7614" w:rsidRDefault="00150DC1" w:rsidP="005253B5">
            <w:pPr>
              <w:rPr>
                <w:rFonts w:cstheme="minorHAnsi"/>
                <w:b/>
              </w:rPr>
            </w:pPr>
            <w:r w:rsidRPr="00EB7614">
              <w:rPr>
                <w:rFonts w:cstheme="minorHAnsi"/>
                <w:b/>
              </w:rPr>
              <w:t xml:space="preserve">Company Description: </w:t>
            </w:r>
          </w:p>
        </w:tc>
      </w:tr>
      <w:tr w:rsidR="00150DC1" w:rsidRPr="00EB7614" w14:paraId="09FE87F0" w14:textId="77777777" w:rsidTr="00FA5A50">
        <w:tblPrEx>
          <w:jc w:val="left"/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70" w:type="dxa"/>
            <w:gridSpan w:val="2"/>
          </w:tcPr>
          <w:sdt>
            <w:sdtPr>
              <w:rPr>
                <w:rFonts w:cstheme="minorHAnsi"/>
              </w:rPr>
              <w:id w:val="-36438434"/>
              <w:placeholder>
                <w:docPart w:val="DefaultPlaceholder_-1854013440"/>
              </w:placeholder>
              <w:text/>
            </w:sdtPr>
            <w:sdtEndPr/>
            <w:sdtContent>
              <w:p w14:paraId="5FAEAAC8" w14:textId="72886C4E" w:rsidR="00150DC1" w:rsidRPr="00EB7614" w:rsidRDefault="00150DC1" w:rsidP="005253B5">
                <w:pPr>
                  <w:rPr>
                    <w:rFonts w:cstheme="minorHAnsi"/>
                  </w:rPr>
                </w:pPr>
                <w:r w:rsidRPr="00EB7614">
                  <w:rPr>
                    <w:rFonts w:cstheme="minorHAnsi"/>
                  </w:rPr>
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</w:r>
                <w:r w:rsidR="00EB7614">
                  <w:rPr>
                    <w:rFonts w:cstheme="minorHAnsi"/>
                  </w:rPr>
                  <w:t>________________________________________</w:t>
                </w:r>
              </w:p>
            </w:sdtContent>
          </w:sdt>
          <w:p w14:paraId="61EADBC9" w14:textId="4BCD09CB" w:rsidR="00150DC1" w:rsidRPr="00EB7614" w:rsidRDefault="00150DC1" w:rsidP="005253B5">
            <w:pPr>
              <w:rPr>
                <w:rFonts w:cstheme="minorHAnsi"/>
              </w:rPr>
            </w:pPr>
          </w:p>
        </w:tc>
      </w:tr>
    </w:tbl>
    <w:p w14:paraId="4B8B0BD5" w14:textId="1B3ACAB4" w:rsidR="005253B5" w:rsidRPr="00EB7614" w:rsidRDefault="005253B5" w:rsidP="005253B5">
      <w:pPr>
        <w:spacing w:after="0"/>
        <w:rPr>
          <w:rFonts w:cstheme="minorHAnsi"/>
          <w:b/>
        </w:rPr>
      </w:pPr>
    </w:p>
    <w:p w14:paraId="397F0FFE" w14:textId="52151EB1" w:rsidR="00AE5F5F" w:rsidRPr="003D1E1C" w:rsidRDefault="00100BD4" w:rsidP="005253B5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Use 2021</w:t>
      </w:r>
      <w:r w:rsidR="00AE5F5F" w:rsidRPr="003D1E1C">
        <w:rPr>
          <w:rFonts w:cstheme="minorHAnsi"/>
          <w:b/>
        </w:rPr>
        <w:t xml:space="preserve"> OSHA no. 300 logs to provide the following injury/illness dat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3192"/>
        <w:gridCol w:w="3193"/>
      </w:tblGrid>
      <w:tr w:rsidR="00AE5F5F" w:rsidRPr="00EB7614" w14:paraId="7DD3E696" w14:textId="77777777" w:rsidTr="00EB7614">
        <w:tc>
          <w:tcPr>
            <w:tcW w:w="4405" w:type="dxa"/>
          </w:tcPr>
          <w:p w14:paraId="5BEE30EC" w14:textId="77777777" w:rsidR="00AE5F5F" w:rsidRPr="00EB7614" w:rsidRDefault="00AE5F5F" w:rsidP="005253B5">
            <w:pPr>
              <w:rPr>
                <w:rFonts w:cstheme="minorHAnsi"/>
                <w:b/>
              </w:rPr>
            </w:pPr>
          </w:p>
        </w:tc>
        <w:tc>
          <w:tcPr>
            <w:tcW w:w="3192" w:type="dxa"/>
          </w:tcPr>
          <w:p w14:paraId="4360B0C4" w14:textId="297C8E52" w:rsidR="00AE5F5F" w:rsidRPr="00EB7614" w:rsidRDefault="00AE5F5F" w:rsidP="005253B5">
            <w:pPr>
              <w:rPr>
                <w:rFonts w:cstheme="minorHAnsi"/>
                <w:b/>
              </w:rPr>
            </w:pPr>
            <w:r w:rsidRPr="00EB7614">
              <w:rPr>
                <w:rFonts w:cstheme="minorHAnsi"/>
                <w:b/>
              </w:rPr>
              <w:t>Project/Worksite Data</w:t>
            </w:r>
          </w:p>
        </w:tc>
        <w:tc>
          <w:tcPr>
            <w:tcW w:w="3193" w:type="dxa"/>
          </w:tcPr>
          <w:p w14:paraId="5BD7B8A8" w14:textId="7E4456D1" w:rsidR="00AE5F5F" w:rsidRPr="00EB7614" w:rsidRDefault="00AE5F5F" w:rsidP="005253B5">
            <w:pPr>
              <w:rPr>
                <w:rFonts w:cstheme="minorHAnsi"/>
                <w:b/>
              </w:rPr>
            </w:pPr>
            <w:r w:rsidRPr="00EB7614">
              <w:rPr>
                <w:rFonts w:cstheme="minorHAnsi"/>
                <w:b/>
              </w:rPr>
              <w:t>Total Company Data</w:t>
            </w:r>
          </w:p>
        </w:tc>
      </w:tr>
      <w:tr w:rsidR="00AE5F5F" w:rsidRPr="00EB7614" w14:paraId="4AF2F2B6" w14:textId="77777777" w:rsidTr="00EB7614">
        <w:tc>
          <w:tcPr>
            <w:tcW w:w="4405" w:type="dxa"/>
          </w:tcPr>
          <w:p w14:paraId="4541F55D" w14:textId="3F43B8A4" w:rsidR="00AE5F5F" w:rsidRPr="00EB7614" w:rsidRDefault="00AE5F5F" w:rsidP="00AE5F5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 w:rsidRPr="00EB7614">
              <w:rPr>
                <w:rFonts w:cstheme="minorHAnsi"/>
                <w:b/>
              </w:rPr>
              <w:t>Total number of OSHA recordable cases</w:t>
            </w:r>
          </w:p>
        </w:tc>
        <w:sdt>
          <w:sdtPr>
            <w:rPr>
              <w:rFonts w:cstheme="minorHAnsi"/>
            </w:rPr>
            <w:id w:val="-16404095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92" w:type="dxa"/>
              </w:tcPr>
              <w:p w14:paraId="546AF70D" w14:textId="45E10973" w:rsidR="00AE5F5F" w:rsidRPr="00EB7614" w:rsidRDefault="00EB7614" w:rsidP="005253B5">
                <w:pPr>
                  <w:rPr>
                    <w:rFonts w:cstheme="minorHAnsi"/>
                  </w:rPr>
                </w:pPr>
                <w:r w:rsidRPr="00EB76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</w:rPr>
            <w:id w:val="194634042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93" w:type="dxa"/>
              </w:tcPr>
              <w:p w14:paraId="0E6EC7C8" w14:textId="7790F4DB" w:rsidR="00AE5F5F" w:rsidRPr="00EB7614" w:rsidRDefault="00EB7614" w:rsidP="005253B5">
                <w:pPr>
                  <w:rPr>
                    <w:rFonts w:cstheme="minorHAnsi"/>
                  </w:rPr>
                </w:pPr>
                <w:r w:rsidRPr="00EB76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E5F5F" w:rsidRPr="00EB7614" w14:paraId="246E234E" w14:textId="77777777" w:rsidTr="00EB7614">
        <w:tc>
          <w:tcPr>
            <w:tcW w:w="4405" w:type="dxa"/>
          </w:tcPr>
          <w:p w14:paraId="65560CA7" w14:textId="0C20390B" w:rsidR="00AE5F5F" w:rsidRPr="00EB7614" w:rsidRDefault="00AE5F5F" w:rsidP="00AE5F5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 w:rsidRPr="00EB7614">
              <w:rPr>
                <w:rFonts w:cstheme="minorHAnsi"/>
                <w:b/>
              </w:rPr>
              <w:t>Total number of lost work-day cases which involved days away from work</w:t>
            </w:r>
          </w:p>
        </w:tc>
        <w:sdt>
          <w:sdtPr>
            <w:rPr>
              <w:rFonts w:cstheme="minorHAnsi"/>
            </w:rPr>
            <w:id w:val="-12242193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92" w:type="dxa"/>
              </w:tcPr>
              <w:p w14:paraId="2A977732" w14:textId="62A63F95" w:rsidR="00AE5F5F" w:rsidRPr="00EB7614" w:rsidRDefault="00EB7614" w:rsidP="005253B5">
                <w:pPr>
                  <w:rPr>
                    <w:rFonts w:cstheme="minorHAnsi"/>
                  </w:rPr>
                </w:pPr>
                <w:r w:rsidRPr="00EB76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</w:rPr>
            <w:id w:val="4698720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93" w:type="dxa"/>
              </w:tcPr>
              <w:p w14:paraId="31304905" w14:textId="0A4884BA" w:rsidR="00AE5F5F" w:rsidRPr="00EB7614" w:rsidRDefault="00EB7614" w:rsidP="005253B5">
                <w:pPr>
                  <w:rPr>
                    <w:rFonts w:cstheme="minorHAnsi"/>
                  </w:rPr>
                </w:pPr>
                <w:r w:rsidRPr="00EB76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E5F5F" w:rsidRPr="00EB7614" w14:paraId="053A8175" w14:textId="77777777" w:rsidTr="00EB7614">
        <w:tc>
          <w:tcPr>
            <w:tcW w:w="4405" w:type="dxa"/>
          </w:tcPr>
          <w:p w14:paraId="304D1CB0" w14:textId="5150CE21" w:rsidR="00AE5F5F" w:rsidRPr="00EB7614" w:rsidRDefault="00AE5F5F" w:rsidP="00AE5F5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 w:rsidRPr="00EB7614">
              <w:rPr>
                <w:rFonts w:cstheme="minorHAnsi"/>
                <w:b/>
              </w:rPr>
              <w:t>Total number of fatalities</w:t>
            </w:r>
          </w:p>
        </w:tc>
        <w:sdt>
          <w:sdtPr>
            <w:rPr>
              <w:rFonts w:cstheme="minorHAnsi"/>
            </w:rPr>
            <w:id w:val="-128989781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92" w:type="dxa"/>
              </w:tcPr>
              <w:p w14:paraId="7E5D57AD" w14:textId="0B6AA7CE" w:rsidR="00AE5F5F" w:rsidRPr="00EB7614" w:rsidRDefault="00EB7614" w:rsidP="005253B5">
                <w:pPr>
                  <w:rPr>
                    <w:rFonts w:cstheme="minorHAnsi"/>
                  </w:rPr>
                </w:pPr>
                <w:r w:rsidRPr="00EB76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</w:rPr>
            <w:id w:val="-149109857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93" w:type="dxa"/>
              </w:tcPr>
              <w:p w14:paraId="19524C01" w14:textId="23A70BE2" w:rsidR="00AE5F5F" w:rsidRPr="00EB7614" w:rsidRDefault="00EB7614" w:rsidP="005253B5">
                <w:pPr>
                  <w:rPr>
                    <w:rFonts w:cstheme="minorHAnsi"/>
                  </w:rPr>
                </w:pPr>
                <w:r w:rsidRPr="00EB76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E5F5F" w:rsidRPr="00AE5F5F" w14:paraId="4FCB103A" w14:textId="77777777" w:rsidTr="00EB7614">
        <w:tc>
          <w:tcPr>
            <w:tcW w:w="4405" w:type="dxa"/>
          </w:tcPr>
          <w:p w14:paraId="308516BC" w14:textId="49A033B1" w:rsidR="00AE5F5F" w:rsidRPr="00EB7614" w:rsidRDefault="00AE5F5F" w:rsidP="00AE5F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EB7614">
              <w:rPr>
                <w:b/>
              </w:rPr>
              <w:t>Total hours worked</w:t>
            </w:r>
          </w:p>
        </w:tc>
        <w:sdt>
          <w:sdtPr>
            <w:id w:val="136656302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92" w:type="dxa"/>
              </w:tcPr>
              <w:p w14:paraId="491EA9E2" w14:textId="717739D2" w:rsidR="00AE5F5F" w:rsidRPr="00EB7614" w:rsidRDefault="00EB7614" w:rsidP="005253B5">
                <w:r w:rsidRPr="00EB76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93038951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93" w:type="dxa"/>
              </w:tcPr>
              <w:p w14:paraId="7CC5EABB" w14:textId="1B92F2A7" w:rsidR="00AE5F5F" w:rsidRPr="00EB7614" w:rsidRDefault="00EB7614" w:rsidP="005253B5">
                <w:r w:rsidRPr="00EB76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C21FA0B" w14:textId="6649C1C0" w:rsidR="00AE5F5F" w:rsidRPr="003D1E1C" w:rsidRDefault="00AE5F5F" w:rsidP="005253B5">
      <w:pPr>
        <w:spacing w:after="0"/>
        <w:rPr>
          <w:b/>
        </w:rPr>
      </w:pPr>
      <w:r w:rsidRPr="003D1E1C">
        <w:rPr>
          <w:b/>
        </w:rPr>
        <w:t xml:space="preserve">Please return completed </w:t>
      </w:r>
      <w:r w:rsidR="003D1E1C">
        <w:rPr>
          <w:b/>
        </w:rPr>
        <w:t>“Safety Information Form”</w:t>
      </w:r>
      <w:r w:rsidRPr="003D1E1C">
        <w:rPr>
          <w:b/>
        </w:rPr>
        <w:t xml:space="preserve"> with the completed HSEA “Initial </w:t>
      </w:r>
      <w:r w:rsidR="004A62B5">
        <w:rPr>
          <w:b/>
        </w:rPr>
        <w:t>Audit</w:t>
      </w:r>
      <w:r w:rsidRPr="003D1E1C">
        <w:rPr>
          <w:b/>
        </w:rPr>
        <w:t xml:space="preserve"> Form”</w:t>
      </w:r>
      <w:r w:rsidR="00FA5A50" w:rsidRPr="003D1E1C">
        <w:rPr>
          <w:b/>
        </w:rPr>
        <w:t>.</w:t>
      </w:r>
    </w:p>
    <w:p w14:paraId="6292224D" w14:textId="77777777" w:rsidR="00AE5F5F" w:rsidRPr="00AE5F5F" w:rsidRDefault="00AE5F5F" w:rsidP="005253B5">
      <w:pPr>
        <w:spacing w:after="0"/>
        <w:rPr>
          <w:b/>
          <w:sz w:val="24"/>
          <w:szCs w:val="24"/>
        </w:rPr>
      </w:pPr>
    </w:p>
    <w:sectPr w:rsidR="00AE5F5F" w:rsidRPr="00AE5F5F" w:rsidSect="00A162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322126"/>
    <w:multiLevelType w:val="hybridMultilevel"/>
    <w:tmpl w:val="5CC2D4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mdjmxnvhWPVWNvilsdso1k0mIAqDRi2D955texEGLvEmDrHMBUSOLfas215FUVnCf99nGWPy9SGOnYRufK2zTA==" w:salt="rKf4wPvtSWICBPdxRwYpw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jAzMjI2MTWysDRS0lEKTi0uzszPAykwrgUAMX/g+SwAAAA="/>
  </w:docVars>
  <w:rsids>
    <w:rsidRoot w:val="00A16242"/>
    <w:rsid w:val="00022114"/>
    <w:rsid w:val="00023479"/>
    <w:rsid w:val="00100BD4"/>
    <w:rsid w:val="00150DC1"/>
    <w:rsid w:val="001A50D6"/>
    <w:rsid w:val="002C22DE"/>
    <w:rsid w:val="00377412"/>
    <w:rsid w:val="003D1E1C"/>
    <w:rsid w:val="00441032"/>
    <w:rsid w:val="004856D3"/>
    <w:rsid w:val="004A62B5"/>
    <w:rsid w:val="005253B5"/>
    <w:rsid w:val="005A669D"/>
    <w:rsid w:val="00693D40"/>
    <w:rsid w:val="006B64FB"/>
    <w:rsid w:val="007563E3"/>
    <w:rsid w:val="007D7E49"/>
    <w:rsid w:val="008762C1"/>
    <w:rsid w:val="008B2582"/>
    <w:rsid w:val="009114F7"/>
    <w:rsid w:val="00A16242"/>
    <w:rsid w:val="00AE5F5F"/>
    <w:rsid w:val="00AE72E8"/>
    <w:rsid w:val="00B32C26"/>
    <w:rsid w:val="00C42A06"/>
    <w:rsid w:val="00DB3D41"/>
    <w:rsid w:val="00E12D80"/>
    <w:rsid w:val="00E54471"/>
    <w:rsid w:val="00EB7614"/>
    <w:rsid w:val="00F416B2"/>
    <w:rsid w:val="00FA5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A541A"/>
  <w15:chartTrackingRefBased/>
  <w15:docId w15:val="{DBE18CBD-C055-4505-A062-503736E55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6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3D41"/>
    <w:rPr>
      <w:color w:val="808080"/>
    </w:rPr>
  </w:style>
  <w:style w:type="paragraph" w:styleId="ListParagraph">
    <w:name w:val="List Paragraph"/>
    <w:basedOn w:val="Normal"/>
    <w:uiPriority w:val="34"/>
    <w:qFormat/>
    <w:rsid w:val="00AE5F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416B6-F446-4B68-BC22-913651BC326B}"/>
      </w:docPartPr>
      <w:docPartBody>
        <w:p w:rsidR="007D10B6" w:rsidRDefault="00F3653D">
          <w:r w:rsidRPr="00F979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FF7BD3323B4A63BE244154C63BE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CD048-EA93-43B2-84DA-EAFDEAA988D1}"/>
      </w:docPartPr>
      <w:docPartBody>
        <w:p w:rsidR="007D10B6" w:rsidRDefault="00F3653D" w:rsidP="00F3653D">
          <w:pPr>
            <w:pStyle w:val="63FF7BD3323B4A63BE244154C63BE226"/>
          </w:pPr>
          <w:r w:rsidRPr="00EB7614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B017BD6CB18A417A81476EF145B05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0EECE-B022-41E3-A088-AC8997BEDB24}"/>
      </w:docPartPr>
      <w:docPartBody>
        <w:p w:rsidR="007D10B6" w:rsidRDefault="00F3653D" w:rsidP="00F3653D">
          <w:pPr>
            <w:pStyle w:val="B017BD6CB18A417A81476EF145B054A5"/>
          </w:pPr>
          <w:r w:rsidRPr="00EB7614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F67D260E8B204CA38C3B176BCF8F8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83527-B1DD-4D6A-AFDE-729D8F4AF413}"/>
      </w:docPartPr>
      <w:docPartBody>
        <w:p w:rsidR="007D10B6" w:rsidRDefault="00F3653D" w:rsidP="00F3653D">
          <w:pPr>
            <w:pStyle w:val="F67D260E8B204CA38C3B176BCF8F8CF5"/>
          </w:pPr>
          <w:r w:rsidRPr="00EB7614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6CE045A9EFE44980A0C51383F71D3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7C472-13E9-4856-8302-5FB3E533319A}"/>
      </w:docPartPr>
      <w:docPartBody>
        <w:p w:rsidR="007D10B6" w:rsidRDefault="00F3653D" w:rsidP="00F3653D">
          <w:pPr>
            <w:pStyle w:val="6CE045A9EFE44980A0C51383F71D3C16"/>
          </w:pPr>
          <w:r w:rsidRPr="00EB7614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CB05054136C64F2580E49803B5F92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58D68-7837-4018-939B-209825EC9F25}"/>
      </w:docPartPr>
      <w:docPartBody>
        <w:p w:rsidR="007D10B6" w:rsidRDefault="00F3653D" w:rsidP="00F3653D">
          <w:pPr>
            <w:pStyle w:val="CB05054136C64F2580E49803B5F92099"/>
          </w:pPr>
          <w:r w:rsidRPr="00EB7614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5FD9FA53F98B4E0086610DE1BE65D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9D41A-A7C5-4E6B-93AE-1A5BBE888D64}"/>
      </w:docPartPr>
      <w:docPartBody>
        <w:p w:rsidR="007D10B6" w:rsidRDefault="00F3653D" w:rsidP="00F3653D">
          <w:pPr>
            <w:pStyle w:val="5FD9FA53F98B4E0086610DE1BE65D962"/>
          </w:pPr>
          <w:r w:rsidRPr="00EB7614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3EACC72B10164DBFA2A551DBF6CE2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3EB8B-E19F-4AAD-A231-2888A5B5F2DE}"/>
      </w:docPartPr>
      <w:docPartBody>
        <w:p w:rsidR="007D10B6" w:rsidRDefault="00F3653D" w:rsidP="00F3653D">
          <w:pPr>
            <w:pStyle w:val="3EACC72B10164DBFA2A551DBF6CE2413"/>
          </w:pPr>
          <w:r w:rsidRPr="00EB7614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2195E457028D41E7BD66A499B739F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0FD92-14B6-4EF9-8B8B-D9CD909E3539}"/>
      </w:docPartPr>
      <w:docPartBody>
        <w:p w:rsidR="007D10B6" w:rsidRDefault="00F3653D" w:rsidP="00F3653D">
          <w:pPr>
            <w:pStyle w:val="2195E457028D41E7BD66A499B739F7DE"/>
          </w:pPr>
          <w:r w:rsidRPr="00EB7614">
            <w:rPr>
              <w:rStyle w:val="PlaceholderText"/>
              <w:rFonts w:cs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7137"/>
    <w:rsid w:val="00757137"/>
    <w:rsid w:val="007D10B6"/>
    <w:rsid w:val="00F3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653D"/>
    <w:rPr>
      <w:color w:val="808080"/>
    </w:rPr>
  </w:style>
  <w:style w:type="paragraph" w:customStyle="1" w:styleId="E2B03894306A49DFBE8AC2F7F0D9E6FD">
    <w:name w:val="E2B03894306A49DFBE8AC2F7F0D9E6FD"/>
    <w:rsid w:val="00757137"/>
  </w:style>
  <w:style w:type="paragraph" w:customStyle="1" w:styleId="2D2D0D5F05644AA4817FC84130F2F59C">
    <w:name w:val="2D2D0D5F05644AA4817FC84130F2F59C"/>
    <w:rsid w:val="00757137"/>
    <w:rPr>
      <w:rFonts w:eastAsiaTheme="minorHAnsi"/>
    </w:rPr>
  </w:style>
  <w:style w:type="paragraph" w:customStyle="1" w:styleId="BFCD91BC09D8457D8AB463344822BB8D">
    <w:name w:val="BFCD91BC09D8457D8AB463344822BB8D"/>
    <w:rsid w:val="00757137"/>
    <w:rPr>
      <w:rFonts w:eastAsiaTheme="minorHAnsi"/>
    </w:rPr>
  </w:style>
  <w:style w:type="paragraph" w:customStyle="1" w:styleId="E2B03894306A49DFBE8AC2F7F0D9E6FD1">
    <w:name w:val="E2B03894306A49DFBE8AC2F7F0D9E6FD1"/>
    <w:rsid w:val="00757137"/>
    <w:rPr>
      <w:rFonts w:eastAsiaTheme="minorHAnsi"/>
    </w:rPr>
  </w:style>
  <w:style w:type="paragraph" w:customStyle="1" w:styleId="60982FD2262345A495DE73B4895791AF">
    <w:name w:val="60982FD2262345A495DE73B4895791AF"/>
    <w:rsid w:val="00F3653D"/>
    <w:rPr>
      <w:rFonts w:eastAsiaTheme="minorHAnsi"/>
    </w:rPr>
  </w:style>
  <w:style w:type="paragraph" w:customStyle="1" w:styleId="2856FD56188B4BA69E6AC5377F0AD6AA">
    <w:name w:val="2856FD56188B4BA69E6AC5377F0AD6AA"/>
    <w:rsid w:val="00F3653D"/>
    <w:rPr>
      <w:rFonts w:eastAsiaTheme="minorHAnsi"/>
    </w:rPr>
  </w:style>
  <w:style w:type="paragraph" w:customStyle="1" w:styleId="63FF7BD3323B4A63BE244154C63BE226">
    <w:name w:val="63FF7BD3323B4A63BE244154C63BE226"/>
    <w:rsid w:val="00F3653D"/>
    <w:rPr>
      <w:rFonts w:eastAsiaTheme="minorHAnsi"/>
    </w:rPr>
  </w:style>
  <w:style w:type="paragraph" w:customStyle="1" w:styleId="D54033E8CE6545189AFD11E05379FECF">
    <w:name w:val="D54033E8CE6545189AFD11E05379FECF"/>
    <w:rsid w:val="00F3653D"/>
    <w:rPr>
      <w:rFonts w:eastAsiaTheme="minorHAnsi"/>
    </w:rPr>
  </w:style>
  <w:style w:type="paragraph" w:customStyle="1" w:styleId="B017BD6CB18A417A81476EF145B054A5">
    <w:name w:val="B017BD6CB18A417A81476EF145B054A5"/>
    <w:rsid w:val="00F3653D"/>
    <w:rPr>
      <w:rFonts w:eastAsiaTheme="minorHAnsi"/>
    </w:rPr>
  </w:style>
  <w:style w:type="paragraph" w:customStyle="1" w:styleId="F67D260E8B204CA38C3B176BCF8F8CF5">
    <w:name w:val="F67D260E8B204CA38C3B176BCF8F8CF5"/>
    <w:rsid w:val="00F3653D"/>
    <w:rPr>
      <w:rFonts w:eastAsiaTheme="minorHAnsi"/>
    </w:rPr>
  </w:style>
  <w:style w:type="paragraph" w:customStyle="1" w:styleId="6CE045A9EFE44980A0C51383F71D3C16">
    <w:name w:val="6CE045A9EFE44980A0C51383F71D3C16"/>
    <w:rsid w:val="00F3653D"/>
    <w:rPr>
      <w:rFonts w:eastAsiaTheme="minorHAnsi"/>
    </w:rPr>
  </w:style>
  <w:style w:type="paragraph" w:customStyle="1" w:styleId="CB05054136C64F2580E49803B5F92099">
    <w:name w:val="CB05054136C64F2580E49803B5F92099"/>
    <w:rsid w:val="00F3653D"/>
    <w:rPr>
      <w:rFonts w:eastAsiaTheme="minorHAnsi"/>
    </w:rPr>
  </w:style>
  <w:style w:type="paragraph" w:customStyle="1" w:styleId="5FD9FA53F98B4E0086610DE1BE65D962">
    <w:name w:val="5FD9FA53F98B4E0086610DE1BE65D962"/>
    <w:rsid w:val="00F3653D"/>
    <w:rPr>
      <w:rFonts w:eastAsiaTheme="minorHAnsi"/>
    </w:rPr>
  </w:style>
  <w:style w:type="paragraph" w:customStyle="1" w:styleId="3EACC72B10164DBFA2A551DBF6CE2413">
    <w:name w:val="3EACC72B10164DBFA2A551DBF6CE2413"/>
    <w:rsid w:val="00F3653D"/>
  </w:style>
  <w:style w:type="paragraph" w:customStyle="1" w:styleId="2195E457028D41E7BD66A499B739F7DE">
    <w:name w:val="2195E457028D41E7BD66A499B739F7DE"/>
    <w:rsid w:val="00F365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6F8164ABBBE64B8583EA47391A32E3" ma:contentTypeVersion="12" ma:contentTypeDescription="Create a new document." ma:contentTypeScope="" ma:versionID="272c5a48fa1a71acee3af507759bf0b8">
  <xsd:schema xmlns:xsd="http://www.w3.org/2001/XMLSchema" xmlns:xs="http://www.w3.org/2001/XMLSchema" xmlns:p="http://schemas.microsoft.com/office/2006/metadata/properties" xmlns:ns2="e6cf9755-c392-47a8-90e5-2cab7b2088c8" xmlns:ns3="9594d856-599f-4a3b-a97d-b49ae33144ee" targetNamespace="http://schemas.microsoft.com/office/2006/metadata/properties" ma:root="true" ma:fieldsID="5673ad30adc76845fd0284bc9c777b3d" ns2:_="" ns3:_="">
    <xsd:import namespace="e6cf9755-c392-47a8-90e5-2cab7b2088c8"/>
    <xsd:import namespace="9594d856-599f-4a3b-a97d-b49ae33144e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f9755-c392-47a8-90e5-2cab7b2088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4d856-599f-4a3b-a97d-b49ae33144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456B24-2490-46E3-87D6-5D757CB745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346CCA-E4D8-43E3-B4F0-53B24B74DCF3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e6cf9755-c392-47a8-90e5-2cab7b2088c8"/>
    <ds:schemaRef ds:uri="http://purl.org/dc/dcmitype/"/>
    <ds:schemaRef ds:uri="http://schemas.microsoft.com/office/infopath/2007/PartnerControls"/>
    <ds:schemaRef ds:uri="9594d856-599f-4a3b-a97d-b49ae33144e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6EB9613-2B5F-4905-A63E-B507EFAA5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cf9755-c392-47a8-90e5-2cab7b2088c8"/>
    <ds:schemaRef ds:uri="9594d856-599f-4a3b-a97d-b49ae3314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Atkins</dc:creator>
  <cp:keywords/>
  <dc:description/>
  <cp:lastModifiedBy>Carrie Atkins</cp:lastModifiedBy>
  <cp:revision>8</cp:revision>
  <dcterms:created xsi:type="dcterms:W3CDTF">2022-01-07T22:13:00Z</dcterms:created>
  <dcterms:modified xsi:type="dcterms:W3CDTF">2022-01-19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6F8164ABBBE64B8583EA47391A32E3</vt:lpwstr>
  </property>
</Properties>
</file>